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F5E4A8" w14:textId="3F2E8478" w:rsidR="00724810" w:rsidRDefault="00724810" w:rsidP="006F0775">
      <w:pPr>
        <w:pStyle w:val="Ttulo2"/>
        <w:rPr>
          <w:lang w:val="es-MX"/>
        </w:rPr>
      </w:pPr>
      <w:r>
        <w:rPr>
          <w:lang w:val="es-MX"/>
        </w:rPr>
        <w:t xml:space="preserve">Taller en línea para </w:t>
      </w:r>
      <w:r w:rsidRPr="00E40B46">
        <w:rPr>
          <w:lang w:val="es-MX"/>
        </w:rPr>
        <w:t>Redacción de Artículos Científicos</w:t>
      </w:r>
    </w:p>
    <w:p w14:paraId="377CFCAD" w14:textId="77777777" w:rsidR="00724810" w:rsidRDefault="00724810" w:rsidP="00724810">
      <w:pPr>
        <w:rPr>
          <w:lang w:val="es-MX"/>
        </w:rPr>
      </w:pPr>
    </w:p>
    <w:p w14:paraId="6339758F" w14:textId="1080C7C8" w:rsidR="00724810" w:rsidRDefault="00724810" w:rsidP="00724810">
      <w:pPr>
        <w:rPr>
          <w:lang w:val="es-MX"/>
        </w:rPr>
      </w:pPr>
      <w:r>
        <w:rPr>
          <w:lang w:val="es-MX"/>
        </w:rPr>
        <w:t xml:space="preserve">Dr. José </w:t>
      </w:r>
      <w:r w:rsidRPr="00724810">
        <w:rPr>
          <w:lang w:val="es-MX"/>
        </w:rPr>
        <w:t>Gilberto Cardoso Mohedano</w:t>
      </w:r>
    </w:p>
    <w:p w14:paraId="71D90601" w14:textId="77777777" w:rsidR="00B443A6" w:rsidRDefault="00B443A6" w:rsidP="006F0775">
      <w:pPr>
        <w:pStyle w:val="Ttulo2"/>
        <w:rPr>
          <w:lang w:val="es-MX"/>
        </w:rPr>
      </w:pPr>
    </w:p>
    <w:p w14:paraId="3FB00111" w14:textId="587DEC24" w:rsidR="006F0775" w:rsidRDefault="006F0775" w:rsidP="006F0775">
      <w:pPr>
        <w:pStyle w:val="Ttulo2"/>
        <w:rPr>
          <w:lang w:val="es-MX"/>
        </w:rPr>
      </w:pPr>
      <w:r>
        <w:rPr>
          <w:lang w:val="es-MX"/>
        </w:rPr>
        <w:t xml:space="preserve">Estructura </w:t>
      </w:r>
      <w:r w:rsidR="00724810">
        <w:rPr>
          <w:lang w:val="es-MX"/>
        </w:rPr>
        <w:t xml:space="preserve">y horario del </w:t>
      </w:r>
      <w:r>
        <w:rPr>
          <w:lang w:val="es-MX"/>
        </w:rPr>
        <w:t xml:space="preserve">del Curso </w:t>
      </w:r>
    </w:p>
    <w:p w14:paraId="01B651CE" w14:textId="77777777" w:rsidR="006F0775" w:rsidRDefault="006F0775" w:rsidP="006F0775">
      <w:pPr>
        <w:pStyle w:val="Ttulo4"/>
        <w:rPr>
          <w:b/>
          <w:lang w:val="es-MX"/>
        </w:rPr>
      </w:pPr>
      <w:r w:rsidRPr="00E40B46">
        <w:rPr>
          <w:b/>
          <w:lang w:val="es-MX"/>
        </w:rPr>
        <w:t>Módulo 1: Introducción a la Escritura Científica</w:t>
      </w:r>
    </w:p>
    <w:p w14:paraId="5E25C962" w14:textId="05D11A6E" w:rsidR="006F0775" w:rsidRDefault="00F322A4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3 de julio de 2025</w:t>
      </w:r>
      <w:r w:rsidR="006F0775">
        <w:rPr>
          <w:lang w:val="es-MX"/>
        </w:rPr>
        <w:t xml:space="preserve">: (Videoconferencia: </w:t>
      </w:r>
      <w:r>
        <w:rPr>
          <w:lang w:val="es-MX"/>
        </w:rPr>
        <w:t xml:space="preserve">4 </w:t>
      </w:r>
      <w:proofErr w:type="spellStart"/>
      <w:r w:rsidR="006F0775">
        <w:rPr>
          <w:lang w:val="es-MX"/>
        </w:rPr>
        <w:t>hrs</w:t>
      </w:r>
      <w:proofErr w:type="spellEnd"/>
      <w:r w:rsidR="006F0775">
        <w:rPr>
          <w:lang w:val="es-MX"/>
        </w:rPr>
        <w:t>): Horario: 1</w:t>
      </w:r>
      <w:r w:rsidR="00C6252E">
        <w:rPr>
          <w:lang w:val="es-MX"/>
        </w:rPr>
        <w:t>5</w:t>
      </w:r>
      <w:r w:rsidR="006F0775">
        <w:rPr>
          <w:lang w:val="es-MX"/>
        </w:rPr>
        <w:t>:00-1</w:t>
      </w:r>
      <w:r w:rsidR="00D53F66">
        <w:rPr>
          <w:lang w:val="es-MX"/>
        </w:rPr>
        <w:t>9</w:t>
      </w:r>
      <w:r w:rsidR="006F0775">
        <w:rPr>
          <w:lang w:val="es-MX"/>
        </w:rPr>
        <w:t xml:space="preserve"> </w:t>
      </w:r>
      <w:proofErr w:type="spellStart"/>
      <w:r w:rsidR="006F0775">
        <w:rPr>
          <w:lang w:val="es-MX"/>
        </w:rPr>
        <w:t>hrs</w:t>
      </w:r>
      <w:proofErr w:type="spellEnd"/>
    </w:p>
    <w:p w14:paraId="53298A9F" w14:textId="77777777" w:rsidR="006F0775" w:rsidRDefault="006F0775" w:rsidP="006F0775">
      <w:pPr>
        <w:pStyle w:val="Textoindependiente"/>
        <w:spacing w:before="0" w:after="0"/>
        <w:rPr>
          <w:lang w:val="es-MX"/>
        </w:rPr>
      </w:pPr>
    </w:p>
    <w:p w14:paraId="2AA55FEA" w14:textId="77777777" w:rsidR="006F0775" w:rsidRDefault="006F0775" w:rsidP="006F0775">
      <w:pPr>
        <w:pStyle w:val="Ttulo4"/>
        <w:rPr>
          <w:b/>
          <w:lang w:val="es-MX"/>
        </w:rPr>
      </w:pPr>
      <w:r w:rsidRPr="00E40B46">
        <w:rPr>
          <w:b/>
          <w:lang w:val="es-MX"/>
        </w:rPr>
        <w:t>Módulo 2: Planificación de la Investigación</w:t>
      </w:r>
    </w:p>
    <w:p w14:paraId="188A83EF" w14:textId="5DF96A3D" w:rsidR="006F0775" w:rsidRDefault="00D53F66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3 de julio de 2025</w:t>
      </w:r>
      <w:r w:rsidR="006F0775">
        <w:rPr>
          <w:lang w:val="es-MX"/>
        </w:rPr>
        <w:t xml:space="preserve">: (Videoconferencia: </w:t>
      </w:r>
      <w:r>
        <w:rPr>
          <w:lang w:val="es-MX"/>
        </w:rPr>
        <w:t xml:space="preserve">4 </w:t>
      </w:r>
      <w:proofErr w:type="spellStart"/>
      <w:r>
        <w:rPr>
          <w:lang w:val="es-MX"/>
        </w:rPr>
        <w:t>hrs</w:t>
      </w:r>
      <w:proofErr w:type="spellEnd"/>
      <w:r>
        <w:rPr>
          <w:lang w:val="es-MX"/>
        </w:rPr>
        <w:t xml:space="preserve">): Horario: </w:t>
      </w:r>
      <w:r w:rsidR="00B61F01">
        <w:rPr>
          <w:lang w:val="es-MX"/>
        </w:rPr>
        <w:t xml:space="preserve">15:00-19 </w:t>
      </w:r>
      <w:proofErr w:type="spellStart"/>
      <w:r w:rsidR="00B61F01">
        <w:rPr>
          <w:lang w:val="es-MX"/>
        </w:rPr>
        <w:t>hrs</w:t>
      </w:r>
      <w:proofErr w:type="spellEnd"/>
    </w:p>
    <w:p w14:paraId="64B7972C" w14:textId="77777777" w:rsidR="006F0775" w:rsidRDefault="006F0775" w:rsidP="006F0775">
      <w:pPr>
        <w:pStyle w:val="Ttulo4"/>
        <w:rPr>
          <w:b/>
          <w:lang w:val="es-MX"/>
        </w:rPr>
      </w:pPr>
      <w:bookmarkStart w:id="0" w:name="módulo-3-redacción-del-manuscrito"/>
    </w:p>
    <w:p w14:paraId="42783263" w14:textId="1186354D" w:rsidR="006F0775" w:rsidRPr="003269AA" w:rsidRDefault="006F0775" w:rsidP="006F0775">
      <w:pPr>
        <w:pStyle w:val="Ttulo4"/>
        <w:rPr>
          <w:u w:val="single"/>
          <w:lang w:val="es-MX"/>
        </w:rPr>
      </w:pPr>
      <w:r w:rsidRPr="00E40B46">
        <w:rPr>
          <w:b/>
          <w:lang w:val="es-MX"/>
        </w:rPr>
        <w:t>Módulo 3: Redacción del Manuscrito</w:t>
      </w:r>
    </w:p>
    <w:p w14:paraId="03E7E68D" w14:textId="3BD68381" w:rsidR="006F0775" w:rsidRDefault="00902081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7 de julio</w:t>
      </w:r>
      <w:r w:rsidR="006F0775">
        <w:rPr>
          <w:lang w:val="es-MX"/>
        </w:rPr>
        <w:t xml:space="preserve"> 202</w:t>
      </w:r>
      <w:r>
        <w:rPr>
          <w:lang w:val="es-MX"/>
        </w:rPr>
        <w:t>5</w:t>
      </w:r>
      <w:r w:rsidR="006F0775">
        <w:rPr>
          <w:lang w:val="es-MX"/>
        </w:rPr>
        <w:t xml:space="preserve"> </w:t>
      </w:r>
      <w:r>
        <w:rPr>
          <w:lang w:val="es-MX"/>
        </w:rPr>
        <w:t xml:space="preserve">(Videoconferencia: 4 </w:t>
      </w:r>
      <w:proofErr w:type="spellStart"/>
      <w:r>
        <w:rPr>
          <w:lang w:val="es-MX"/>
        </w:rPr>
        <w:t>hrs</w:t>
      </w:r>
      <w:proofErr w:type="spellEnd"/>
      <w:r>
        <w:rPr>
          <w:lang w:val="es-MX"/>
        </w:rPr>
        <w:t xml:space="preserve">): Horario: </w:t>
      </w:r>
      <w:r w:rsidR="00B61F01">
        <w:rPr>
          <w:lang w:val="es-MX"/>
        </w:rPr>
        <w:t xml:space="preserve">15:00-19 </w:t>
      </w:r>
      <w:proofErr w:type="spellStart"/>
      <w:r w:rsidR="00B61F01">
        <w:rPr>
          <w:lang w:val="es-MX"/>
        </w:rPr>
        <w:t>hrs</w:t>
      </w:r>
      <w:proofErr w:type="spellEnd"/>
    </w:p>
    <w:p w14:paraId="74DE01B7" w14:textId="77777777" w:rsidR="005A08A7" w:rsidRDefault="005A08A7" w:rsidP="006F0775">
      <w:pPr>
        <w:pStyle w:val="Ttulo4"/>
        <w:rPr>
          <w:b/>
          <w:lang w:val="es-MX"/>
        </w:rPr>
      </w:pPr>
      <w:bookmarkStart w:id="1" w:name="módulo-4-publicación-y-revisión"/>
      <w:bookmarkEnd w:id="0"/>
    </w:p>
    <w:p w14:paraId="4EE35624" w14:textId="3F8F3B2D" w:rsidR="006F0775" w:rsidRPr="00E40B46" w:rsidRDefault="006F0775" w:rsidP="006F0775">
      <w:pPr>
        <w:pStyle w:val="Ttulo4"/>
        <w:rPr>
          <w:lang w:val="es-MX"/>
        </w:rPr>
      </w:pPr>
      <w:r w:rsidRPr="00E40B46">
        <w:rPr>
          <w:b/>
          <w:lang w:val="es-MX"/>
        </w:rPr>
        <w:t>Módulo 4: Publicación y Revisión</w:t>
      </w:r>
    </w:p>
    <w:p w14:paraId="4FF0E09B" w14:textId="51BC93FD" w:rsidR="005A08A7" w:rsidRDefault="00B443A6" w:rsidP="005A08A7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8</w:t>
      </w:r>
      <w:r w:rsidR="005A08A7">
        <w:rPr>
          <w:lang w:val="es-MX"/>
        </w:rPr>
        <w:t xml:space="preserve"> de julio 2025 (Videoconferencia: 4 </w:t>
      </w:r>
      <w:proofErr w:type="spellStart"/>
      <w:r w:rsidR="005A08A7">
        <w:rPr>
          <w:lang w:val="es-MX"/>
        </w:rPr>
        <w:t>hrs</w:t>
      </w:r>
      <w:proofErr w:type="spellEnd"/>
      <w:r w:rsidR="005A08A7">
        <w:rPr>
          <w:lang w:val="es-MX"/>
        </w:rPr>
        <w:t xml:space="preserve">): Horario: </w:t>
      </w:r>
      <w:r w:rsidR="00B61F01">
        <w:rPr>
          <w:lang w:val="es-MX"/>
        </w:rPr>
        <w:t xml:space="preserve">15:00-19 </w:t>
      </w:r>
      <w:proofErr w:type="spellStart"/>
      <w:r w:rsidR="00B61F01">
        <w:rPr>
          <w:lang w:val="es-MX"/>
        </w:rPr>
        <w:t>hrs</w:t>
      </w:r>
      <w:proofErr w:type="spellEnd"/>
    </w:p>
    <w:p w14:paraId="733625F5" w14:textId="77777777" w:rsidR="006F0775" w:rsidRDefault="006F0775" w:rsidP="006F0775">
      <w:pPr>
        <w:pStyle w:val="Compact"/>
        <w:rPr>
          <w:lang w:val="es-MX"/>
        </w:rPr>
      </w:pPr>
    </w:p>
    <w:p w14:paraId="7AB74B84" w14:textId="09AEC711" w:rsidR="00724810" w:rsidRPr="00E40B46" w:rsidRDefault="00724810" w:rsidP="00724810">
      <w:pPr>
        <w:pStyle w:val="Ttulo4"/>
        <w:rPr>
          <w:lang w:val="es-MX"/>
        </w:rPr>
      </w:pPr>
      <w:r w:rsidRPr="00E40B46">
        <w:rPr>
          <w:b/>
          <w:lang w:val="es-MX"/>
        </w:rPr>
        <w:t xml:space="preserve">Módulo </w:t>
      </w:r>
      <w:r>
        <w:rPr>
          <w:b/>
          <w:lang w:val="es-MX"/>
        </w:rPr>
        <w:t>5</w:t>
      </w:r>
      <w:r w:rsidRPr="00E40B46">
        <w:rPr>
          <w:b/>
          <w:lang w:val="es-MX"/>
        </w:rPr>
        <w:t xml:space="preserve">: </w:t>
      </w:r>
      <w:r>
        <w:rPr>
          <w:b/>
          <w:lang w:val="es-MX"/>
        </w:rPr>
        <w:t>Evaluación final y conclusiones</w:t>
      </w:r>
    </w:p>
    <w:p w14:paraId="6B3A7969" w14:textId="1756C29B" w:rsidR="00B443A6" w:rsidRDefault="00B443A6" w:rsidP="00B443A6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 xml:space="preserve">9 de julio 2025 (Videoconferencia: 4 </w:t>
      </w:r>
      <w:proofErr w:type="spellStart"/>
      <w:r>
        <w:rPr>
          <w:lang w:val="es-MX"/>
        </w:rPr>
        <w:t>hrs</w:t>
      </w:r>
      <w:proofErr w:type="spellEnd"/>
      <w:r>
        <w:rPr>
          <w:lang w:val="es-MX"/>
        </w:rPr>
        <w:t xml:space="preserve">): Horario: </w:t>
      </w:r>
      <w:r w:rsidR="00B61F01">
        <w:rPr>
          <w:lang w:val="es-MX"/>
        </w:rPr>
        <w:t>15:00-19 hrs</w:t>
      </w:r>
    </w:p>
    <w:p w14:paraId="7106EC4C" w14:textId="77777777" w:rsidR="006F0775" w:rsidRPr="00E40B46" w:rsidRDefault="006F0775" w:rsidP="006F0775">
      <w:pPr>
        <w:pStyle w:val="Compact"/>
        <w:rPr>
          <w:lang w:val="es-MX"/>
        </w:rPr>
      </w:pPr>
    </w:p>
    <w:bookmarkEnd w:id="1"/>
    <w:p w14:paraId="298EADDC" w14:textId="77777777" w:rsidR="00B82E3C" w:rsidRPr="00B61F01" w:rsidRDefault="00B82E3C">
      <w:pPr>
        <w:rPr>
          <w:u w:val="single"/>
          <w:lang w:val="es-MX"/>
        </w:rPr>
      </w:pPr>
    </w:p>
    <w:sectPr w:rsidR="00B82E3C" w:rsidRPr="00B61F01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3542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0775"/>
    <w:rsid w:val="000463BB"/>
    <w:rsid w:val="000601B1"/>
    <w:rsid w:val="000919B3"/>
    <w:rsid w:val="00303AD6"/>
    <w:rsid w:val="003269AA"/>
    <w:rsid w:val="005A08A7"/>
    <w:rsid w:val="005B786E"/>
    <w:rsid w:val="006643F3"/>
    <w:rsid w:val="006F0775"/>
    <w:rsid w:val="006F62A9"/>
    <w:rsid w:val="00724810"/>
    <w:rsid w:val="00783009"/>
    <w:rsid w:val="00902081"/>
    <w:rsid w:val="00B443A6"/>
    <w:rsid w:val="00B61F01"/>
    <w:rsid w:val="00B82E3C"/>
    <w:rsid w:val="00B92AF3"/>
    <w:rsid w:val="00C46B29"/>
    <w:rsid w:val="00C6252E"/>
    <w:rsid w:val="00D53F66"/>
    <w:rsid w:val="00E10569"/>
    <w:rsid w:val="00F32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C2CDBC"/>
  <w14:defaultImageDpi w14:val="32767"/>
  <w15:chartTrackingRefBased/>
  <w15:docId w15:val="{9504C18B-12A0-457C-A2CD-5EC0E3FAF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775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6F07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F07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F077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F07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F077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F07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F07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F07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F07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F077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F07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F077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F0775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F0775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F077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F077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F077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F077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6F077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6F07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6F07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F07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6F07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F077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6F077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6F0775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F077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F0775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6F0775"/>
    <w:rPr>
      <w:b/>
      <w:bCs/>
      <w:smallCaps/>
      <w:color w:val="2F5496" w:themeColor="accent1" w:themeShade="BF"/>
      <w:spacing w:val="5"/>
    </w:rPr>
  </w:style>
  <w:style w:type="paragraph" w:styleId="Textoindependiente">
    <w:name w:val="Body Text"/>
    <w:basedOn w:val="Normal"/>
    <w:link w:val="TextoindependienteCar"/>
    <w:qFormat/>
    <w:rsid w:val="006F0775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6F0775"/>
    <w:rPr>
      <w:kern w:val="0"/>
      <w:sz w:val="24"/>
      <w:szCs w:val="24"/>
      <w14:ligatures w14:val="none"/>
    </w:rPr>
  </w:style>
  <w:style w:type="paragraph" w:customStyle="1" w:styleId="Compact">
    <w:name w:val="Compact"/>
    <w:basedOn w:val="Textoindependiente"/>
    <w:qFormat/>
    <w:rsid w:val="006F077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1</Words>
  <Characters>570</Characters>
  <Application>Microsoft Office Word</Application>
  <DocSecurity>0</DocSecurity>
  <Lines>20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 Mohedano</cp:lastModifiedBy>
  <cp:revision>12</cp:revision>
  <dcterms:created xsi:type="dcterms:W3CDTF">2024-08-06T23:49:00Z</dcterms:created>
  <dcterms:modified xsi:type="dcterms:W3CDTF">2025-07-03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7c2102-f9cd-4cd0-9de9-da33a572bdef</vt:lpwstr>
  </property>
</Properties>
</file>